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44A416F" w14:textId="45428E64" w:rsidR="00267873" w:rsidRPr="00267873" w:rsidRDefault="00267873">
      <w:pPr>
        <w:rPr>
          <w:b/>
          <w:bCs/>
          <w:sz w:val="28"/>
          <w:szCs w:val="28"/>
        </w:rPr>
      </w:pPr>
      <w:r w:rsidRPr="00267873">
        <w:rPr>
          <w:b/>
          <w:bCs/>
          <w:sz w:val="28"/>
          <w:szCs w:val="28"/>
        </w:rPr>
        <w:t>Magna</w:t>
      </w:r>
      <w:bookmarkStart w:id="0" w:name="_GoBack"/>
      <w:bookmarkEnd w:id="0"/>
    </w:p>
    <w:p w14:paraId="00909262" w14:textId="337C851E" w:rsidR="00F44059" w:rsidRDefault="00726B28">
      <w:r>
        <w:t xml:space="preserve">Robert </w:t>
      </w:r>
      <w:proofErr w:type="spellStart"/>
      <w:r>
        <w:t>Cambel</w:t>
      </w:r>
      <w:proofErr w:type="spellEnd"/>
      <w:r>
        <w:t xml:space="preserve">, přezdívaný také Robert Magna, byl celosvětovým fenoménem. V roce 2009 dokázal vyprodat svoje představení v Opeře v Sydney za pouhých 5 sekund po </w:t>
      </w:r>
      <w:r w:rsidR="00867714">
        <w:t>zahájení prodeje vstupenek</w:t>
      </w:r>
      <w:r>
        <w:t xml:space="preserve">, což bylo shodou okolností stejně rychle, jako se dokázal vysvobodit z policejních pout pod vodou. Do světa kouzlení toho přinesl spoustu nového. </w:t>
      </w:r>
      <w:r w:rsidR="00005A21">
        <w:t>Umělci</w:t>
      </w:r>
      <w:r>
        <w:t xml:space="preserve"> po celém světě si lámali hlavu s jeho triky a třeba jeho </w:t>
      </w:r>
      <w:r w:rsidR="006979C7">
        <w:t>zmizení měsíce</w:t>
      </w:r>
      <w:r w:rsidR="007B257D">
        <w:t xml:space="preserve"> </w:t>
      </w:r>
      <w:r w:rsidR="00005A21">
        <w:t>vzbudil</w:t>
      </w:r>
      <w:r w:rsidR="006979C7">
        <w:t>o</w:t>
      </w:r>
      <w:r w:rsidR="00005A21">
        <w:t xml:space="preserve"> při své premiéře takový povyk, že museli představení</w:t>
      </w:r>
      <w:r w:rsidR="006979C7">
        <w:t>, které se změnilo v</w:t>
      </w:r>
      <w:r w:rsidR="00BB4C56">
        <w:t> masové šílenství,</w:t>
      </w:r>
      <w:r w:rsidR="00005A21">
        <w:t xml:space="preserve"> předčasně ukončit. Od svých současníků, například Davida </w:t>
      </w:r>
      <w:proofErr w:type="spellStart"/>
      <w:r w:rsidR="00005A21">
        <w:t>Blaina</w:t>
      </w:r>
      <w:proofErr w:type="spellEnd"/>
      <w:r w:rsidR="00005A21">
        <w:t xml:space="preserve"> a Davida </w:t>
      </w:r>
      <w:proofErr w:type="spellStart"/>
      <w:r w:rsidR="00005A21">
        <w:t>Copperfielda</w:t>
      </w:r>
      <w:proofErr w:type="spellEnd"/>
      <w:r w:rsidR="007B257D">
        <w:t>,</w:t>
      </w:r>
      <w:r w:rsidR="00005A21">
        <w:t xml:space="preserve"> se ale svým vystupováním velmi lišil. Zatímco oni se oblékali </w:t>
      </w:r>
      <w:r w:rsidR="00E221AC">
        <w:t xml:space="preserve">do velmi </w:t>
      </w:r>
      <w:r w:rsidR="00005A21">
        <w:t>modern</w:t>
      </w:r>
      <w:r w:rsidR="00E221AC">
        <w:t>ího oblečení</w:t>
      </w:r>
      <w:r w:rsidR="00005A21">
        <w:t xml:space="preserve"> a přibližovali kouzlení </w:t>
      </w:r>
      <w:r w:rsidR="00E221AC">
        <w:t>mladým</w:t>
      </w:r>
      <w:r w:rsidR="00005A21">
        <w:t xml:space="preserve"> generacím, on často přišel</w:t>
      </w:r>
      <w:r w:rsidR="00F8364F">
        <w:t xml:space="preserve"> s elegancí</w:t>
      </w:r>
      <w:r w:rsidR="00005A21">
        <w:t xml:space="preserve"> ve vysokém klobouku a používal</w:t>
      </w:r>
      <w:r w:rsidR="00E221AC">
        <w:t xml:space="preserve"> vyřez</w:t>
      </w:r>
      <w:r w:rsidR="007B257D">
        <w:t>ávanou</w:t>
      </w:r>
      <w:r w:rsidR="00005A21">
        <w:t xml:space="preserve"> </w:t>
      </w:r>
      <w:r w:rsidR="0043579C">
        <w:t xml:space="preserve">kouzelnickou hůlku. Hůlku, která se stala jakýmsi jeho </w:t>
      </w:r>
      <w:r w:rsidR="004934C5">
        <w:t xml:space="preserve">symbolem. </w:t>
      </w:r>
      <w:r w:rsidR="001867CC">
        <w:t>Na všech plakátech ji pevně svíral v ruce</w:t>
      </w:r>
      <w:r w:rsidR="004934C5">
        <w:t xml:space="preserve"> a byla součástí mnoha jeho velkolepých tr</w:t>
      </w:r>
      <w:r w:rsidR="001867CC">
        <w:t>i</w:t>
      </w:r>
      <w:r w:rsidR="004934C5">
        <w:t>ků.</w:t>
      </w:r>
      <w:r w:rsidR="001867CC">
        <w:t xml:space="preserve"> </w:t>
      </w:r>
    </w:p>
    <w:p w14:paraId="3766EF64" w14:textId="1C818F06" w:rsidR="00BC4E1D" w:rsidRDefault="001867CC">
      <w:r>
        <w:t>Robert Magna zemřel v roce 2013 ve 36 letech</w:t>
      </w:r>
      <w:r w:rsidR="00F8364F">
        <w:t>.</w:t>
      </w:r>
      <w:r>
        <w:t xml:space="preserve"> </w:t>
      </w:r>
      <w:r w:rsidR="00F8364F">
        <w:t>Došlo k tomu v</w:t>
      </w:r>
      <w:r>
        <w:t xml:space="preserve"> </w:t>
      </w:r>
      <w:r w:rsidR="00F8364F">
        <w:t>nemocnici</w:t>
      </w:r>
      <w:r w:rsidR="00F44059">
        <w:t xml:space="preserve"> na </w:t>
      </w:r>
      <w:r w:rsidR="00F44059" w:rsidRPr="000B5E35">
        <w:t>následky krvácení do mozku</w:t>
      </w:r>
      <w:r w:rsidR="00A40682" w:rsidRPr="000B5E35">
        <w:t>. Bylo to přesně</w:t>
      </w:r>
      <w:r w:rsidRPr="000B5E35">
        <w:t xml:space="preserve"> tři hodiny a sedm minut po tom, </w:t>
      </w:r>
      <w:r w:rsidR="000B5E35" w:rsidRPr="000B5E35">
        <w:t>co se pokusil o seskok do dětského bazénku</w:t>
      </w:r>
      <w:r w:rsidR="000B5E35">
        <w:t xml:space="preserve"> z 30 metrů, v poutech</w:t>
      </w:r>
      <w:r>
        <w:t xml:space="preserve">. </w:t>
      </w:r>
      <w:r w:rsidR="000B5E35">
        <w:t>Odešel tak, jak žil.</w:t>
      </w:r>
    </w:p>
    <w:p w14:paraId="26836872" w14:textId="6D7D5C0E" w:rsidR="00AE72C8" w:rsidRPr="00F8364F" w:rsidRDefault="00A40682">
      <w:pPr>
        <w:rPr>
          <w:i/>
          <w:iCs/>
        </w:rPr>
      </w:pPr>
      <w:r>
        <w:t>Když bylo jeho kouzelnické vybavení převáženo do nov</w:t>
      </w:r>
      <w:r w:rsidR="00BC4E1D">
        <w:t xml:space="preserve">ě vystavěné expozice </w:t>
      </w:r>
      <w:r>
        <w:t xml:space="preserve">Muzea </w:t>
      </w:r>
      <w:r w:rsidR="00022151">
        <w:t>m</w:t>
      </w:r>
      <w:r>
        <w:t xml:space="preserve">agie v Michiganu, </w:t>
      </w:r>
      <w:r w:rsidR="00BC4E1D">
        <w:t>dorazily na místo pouze čtyři prázdné náklaďáky.</w:t>
      </w:r>
      <w:r w:rsidR="00CE19CC">
        <w:t xml:space="preserve"> Na </w:t>
      </w:r>
      <w:r w:rsidR="007B257D">
        <w:t>titulní straně</w:t>
      </w:r>
      <w:r w:rsidR="00CE19CC">
        <w:t xml:space="preserve"> novinových plátků se </w:t>
      </w:r>
      <w:r w:rsidR="00714F3D">
        <w:t>psalo</w:t>
      </w:r>
      <w:r w:rsidR="00CE19CC">
        <w:t xml:space="preserve"> o </w:t>
      </w:r>
      <w:proofErr w:type="spellStart"/>
      <w:r w:rsidR="00CE19CC">
        <w:t>Magnov</w:t>
      </w:r>
      <w:r w:rsidR="00EB4C2B">
        <w:t>u</w:t>
      </w:r>
      <w:proofErr w:type="spellEnd"/>
      <w:r w:rsidR="00CE19CC">
        <w:t xml:space="preserve"> „posledním triku“ a kromě </w:t>
      </w:r>
      <w:r w:rsidR="00A0737B">
        <w:t xml:space="preserve">majitelů </w:t>
      </w:r>
      <w:r w:rsidR="009E496B">
        <w:t>m</w:t>
      </w:r>
      <w:r w:rsidR="00A0737B">
        <w:t xml:space="preserve">ichiganského muzea, kteří teď měli navíc </w:t>
      </w:r>
      <w:r w:rsidR="00EB4C2B">
        <w:t xml:space="preserve">nevyužitou </w:t>
      </w:r>
      <w:r w:rsidR="00A0737B">
        <w:t>výstavní halu o čtyřech</w:t>
      </w:r>
      <w:r w:rsidR="00EF2978">
        <w:t xml:space="preserve"> tisících čtverečních metrech, to kouzelníkov</w:t>
      </w:r>
      <w:r w:rsidR="00EB4C2B">
        <w:t>y</w:t>
      </w:r>
      <w:r w:rsidR="00EF2978">
        <w:t xml:space="preserve"> fanoušky velmi potěšilo. Jak je tomu </w:t>
      </w:r>
      <w:r w:rsidR="0052402E">
        <w:t xml:space="preserve">v </w:t>
      </w:r>
      <w:r w:rsidR="00EF2978">
        <w:t>kouzelnickém světě zvykem, nikdo se moc nevyptával a nezjišťoval, kam se vlastně vybavení podělo</w:t>
      </w:r>
      <w:r w:rsidR="00170329">
        <w:t xml:space="preserve">, kouzelníkův kousek je o to lepší, když nevíte, jak ho </w:t>
      </w:r>
      <w:r w:rsidR="0052402E">
        <w:t xml:space="preserve">vlastně </w:t>
      </w:r>
      <w:r w:rsidR="00170329">
        <w:t xml:space="preserve">provedl. </w:t>
      </w:r>
      <w:r w:rsidR="0052402E">
        <w:t>S jeho odchodem bylo tedy spojeno stejné tajemno, jako s jeho triky, které zůstal</w:t>
      </w:r>
      <w:r w:rsidR="00013BAB">
        <w:t>y</w:t>
      </w:r>
      <w:r w:rsidR="0052402E">
        <w:t xml:space="preserve"> až do jeho smrti neprokouknuté.</w:t>
      </w:r>
    </w:p>
    <w:p w14:paraId="5A7703E3" w14:textId="69FDAAC4" w:rsidR="005E716A" w:rsidRDefault="001C2AF6">
      <w:proofErr w:type="spellStart"/>
      <w:r>
        <w:t>Eric</w:t>
      </w:r>
      <w:proofErr w:type="spellEnd"/>
      <w:r>
        <w:t xml:space="preserve"> Davis típnul cigaretu do popelníku z dubového dřeva. </w:t>
      </w:r>
      <w:r w:rsidR="00422678">
        <w:t xml:space="preserve">Byl nervózní. </w:t>
      </w:r>
      <w:r w:rsidR="00714F3D">
        <w:t>Zahleděl se na zarámovaný výtisk časopisu Sun, který v</w:t>
      </w:r>
      <w:r w:rsidR="002D0EB0">
        <w:t>i</w:t>
      </w:r>
      <w:r w:rsidR="00714F3D">
        <w:t xml:space="preserve">sel nad jeho pracovním stolem. „Člověk, který </w:t>
      </w:r>
      <w:r w:rsidR="002D0EB0">
        <w:t xml:space="preserve">lidem </w:t>
      </w:r>
      <w:r w:rsidR="00714F3D">
        <w:t xml:space="preserve">bere zábavu z magie“, stálo na přední stránce a pod titulkem </w:t>
      </w:r>
      <w:r w:rsidR="00B1328E">
        <w:t xml:space="preserve">byla </w:t>
      </w:r>
      <w:r w:rsidR="002D0EB0">
        <w:t>jeho fotka</w:t>
      </w:r>
      <w:r w:rsidR="003550FE">
        <w:t>,</w:t>
      </w:r>
      <w:r w:rsidR="000B52B8">
        <w:t xml:space="preserve"> jak vystupuje z černé limuzíny.</w:t>
      </w:r>
      <w:r w:rsidR="003550FE">
        <w:t xml:space="preserve"> Nad těmito novinami měl ještě mnoho výstřižků z rozličných</w:t>
      </w:r>
      <w:r w:rsidR="000B52B8">
        <w:t xml:space="preserve"> </w:t>
      </w:r>
      <w:r w:rsidR="003550FE">
        <w:t>deníků a novin. Všechny vesměs mluvily o tom samém.</w:t>
      </w:r>
      <w:r w:rsidR="00E221AC">
        <w:t xml:space="preserve"> Davis se odhalování iluzí světoznámých kouzelníků věnoval už 40 let. Odhalil veřejnosti mnoho triků Davida </w:t>
      </w:r>
      <w:proofErr w:type="spellStart"/>
      <w:r w:rsidR="00E221AC">
        <w:t>Blaina</w:t>
      </w:r>
      <w:proofErr w:type="spellEnd"/>
      <w:r w:rsidR="00E221AC">
        <w:t xml:space="preserve">, Davida </w:t>
      </w:r>
      <w:proofErr w:type="spellStart"/>
      <w:r w:rsidR="00E221AC">
        <w:t>Copperfiealda</w:t>
      </w:r>
      <w:proofErr w:type="spellEnd"/>
      <w:r w:rsidR="00E221AC">
        <w:t xml:space="preserve"> i historické legendy </w:t>
      </w:r>
      <w:proofErr w:type="spellStart"/>
      <w:r w:rsidR="00E221AC">
        <w:t>Harry</w:t>
      </w:r>
      <w:proofErr w:type="spellEnd"/>
      <w:r w:rsidR="009567C3">
        <w:t xml:space="preserve"> </w:t>
      </w:r>
      <w:r w:rsidR="00E221AC">
        <w:t xml:space="preserve">ho </w:t>
      </w:r>
      <w:proofErr w:type="spellStart"/>
      <w:r w:rsidR="00E221AC">
        <w:t>Houdiniho</w:t>
      </w:r>
      <w:proofErr w:type="spellEnd"/>
      <w:r w:rsidR="00E221AC">
        <w:t xml:space="preserve">. I když ho většina kouzelnické společnosti nenáviděla a </w:t>
      </w:r>
      <w:r w:rsidR="005E716A">
        <w:t xml:space="preserve">občas i nějaký kouzelník odmítl své triky předvést, když ho zahlédl v hledišti, vydělával si slušné peníze. </w:t>
      </w:r>
      <w:r w:rsidR="004C451B">
        <w:t>Hodně</w:t>
      </w:r>
      <w:r w:rsidR="00EC4E91">
        <w:t xml:space="preserve"> </w:t>
      </w:r>
      <w:r w:rsidR="004038FB">
        <w:t>lidí zajímalo, jak to ti kouzelníci ve skutečnosti dělají.</w:t>
      </w:r>
    </w:p>
    <w:p w14:paraId="57537F5F" w14:textId="5098BB49" w:rsidR="001C2AF6" w:rsidRDefault="00A70403">
      <w:r>
        <w:t>Davi</w:t>
      </w:r>
      <w:r w:rsidR="00BC64EF">
        <w:t>s</w:t>
      </w:r>
      <w:r>
        <w:t xml:space="preserve"> k</w:t>
      </w:r>
      <w:r w:rsidR="00714F3D">
        <w:t xml:space="preserve">rátce pohlédl z okna a zvedl se ze židle. </w:t>
      </w:r>
      <w:r w:rsidR="004038FB">
        <w:t>V</w:t>
      </w:r>
      <w:r w:rsidR="00714F3D">
        <w:t>ešel do prostorné</w:t>
      </w:r>
      <w:r w:rsidR="004038FB">
        <w:t xml:space="preserve"> místnosti, kde svítilo </w:t>
      </w:r>
      <w:r w:rsidR="00C7590E">
        <w:t>výrazné</w:t>
      </w:r>
      <w:r w:rsidR="004038FB">
        <w:t xml:space="preserve"> bílé světlo. Všude byly vyskládány předměty z </w:t>
      </w:r>
      <w:proofErr w:type="spellStart"/>
      <w:r w:rsidR="004038FB">
        <w:t>Magnových</w:t>
      </w:r>
      <w:proofErr w:type="spellEnd"/>
      <w:r w:rsidR="004038FB">
        <w:t xml:space="preserve"> vystoupení</w:t>
      </w:r>
      <w:r w:rsidR="009F7DC2">
        <w:t xml:space="preserve">, které </w:t>
      </w:r>
      <w:r w:rsidR="004569B5">
        <w:t>Davisův</w:t>
      </w:r>
      <w:r w:rsidR="009F7DC2">
        <w:t xml:space="preserve"> tým před týdnem dokázal získat </w:t>
      </w:r>
      <w:r w:rsidR="00611BCD">
        <w:t>při převozu do muzea</w:t>
      </w:r>
      <w:r w:rsidR="009F7DC2">
        <w:t xml:space="preserve"> upl</w:t>
      </w:r>
      <w:r w:rsidR="004569B5">
        <w:t>a</w:t>
      </w:r>
      <w:r w:rsidR="009F7DC2">
        <w:t xml:space="preserve">cením řidičů. Někdy se člověk diví, co </w:t>
      </w:r>
      <w:r w:rsidR="00B7403F">
        <w:t xml:space="preserve">všechno </w:t>
      </w:r>
      <w:r w:rsidR="009F7DC2">
        <w:t>peníze dokážou.</w:t>
      </w:r>
      <w:r w:rsidR="004038FB">
        <w:t xml:space="preserve"> Stála tu nádrž s ocelovým víkem</w:t>
      </w:r>
      <w:r w:rsidR="00422678">
        <w:t xml:space="preserve"> na trik s piraň</w:t>
      </w:r>
      <w:r w:rsidR="00EC4E91">
        <w:t>a</w:t>
      </w:r>
      <w:r w:rsidR="00422678">
        <w:t>mi</w:t>
      </w:r>
      <w:r w:rsidR="004038FB">
        <w:t>,</w:t>
      </w:r>
      <w:r w:rsidR="00422678">
        <w:t xml:space="preserve"> regál s</w:t>
      </w:r>
      <w:r>
        <w:t>e</w:t>
      </w:r>
      <w:r w:rsidR="00422678">
        <w:t xml:space="preserve"> šavlemi i </w:t>
      </w:r>
      <w:r w:rsidR="00422678" w:rsidRPr="00A9655F">
        <w:t>osud</w:t>
      </w:r>
      <w:r w:rsidR="00EC4E91">
        <w:t>n</w:t>
      </w:r>
      <w:r w:rsidR="00422678" w:rsidRPr="00A9655F">
        <w:t>é skokanské prkno</w:t>
      </w:r>
      <w:r w:rsidR="00422678">
        <w:t>.</w:t>
      </w:r>
      <w:r w:rsidR="004038FB">
        <w:t xml:space="preserve"> </w:t>
      </w:r>
      <w:r w:rsidR="00422678">
        <w:t>Kolem jednotlivých předmětů s</w:t>
      </w:r>
      <w:r w:rsidR="00632CF9">
        <w:t>e pohybovali</w:t>
      </w:r>
      <w:r w:rsidR="00422678">
        <w:t xml:space="preserve"> lidé </w:t>
      </w:r>
      <w:r w:rsidR="00B7403F">
        <w:t xml:space="preserve">v bílých kompletech </w:t>
      </w:r>
      <w:r w:rsidR="00422678">
        <w:t>a podrobně je zkoumali. Zatím se jim nepodařilo vysvětlit žádný z triků. Davis přišel k jednomu pracovníkovi a řekl</w:t>
      </w:r>
      <w:r w:rsidR="004E4BD9">
        <w:t>:</w:t>
      </w:r>
      <w:r w:rsidR="00422678">
        <w:t xml:space="preserve"> „Tak co, máte už něco?“ Pracovn</w:t>
      </w:r>
      <w:r w:rsidR="004E4BD9">
        <w:t>í</w:t>
      </w:r>
      <w:r w:rsidR="00422678">
        <w:t>k vycítil jeho</w:t>
      </w:r>
      <w:r w:rsidR="004E4BD9">
        <w:t xml:space="preserve"> nervozitu. </w:t>
      </w:r>
      <w:r w:rsidR="00422678">
        <w:t>„</w:t>
      </w:r>
      <w:r w:rsidR="004E4BD9">
        <w:t xml:space="preserve">Zatím jsme nic neprolomili… ehm, ale co tahle hůlka?“ řekl a podal Davisovi ikonickou dřevěnou hůlku. „Hůlka? Hůlka je jenom pro show! K čemu by nám byla nějaká hůlka?“ Rozzuřil se a hodil hůlku </w:t>
      </w:r>
      <w:r w:rsidR="00F8364F">
        <w:t>ven z okna na protějším konci místnosti</w:t>
      </w:r>
      <w:r w:rsidR="004E4BD9">
        <w:t xml:space="preserve">. Kupodivu </w:t>
      </w:r>
      <w:r w:rsidR="00F8364F">
        <w:t xml:space="preserve">se </w:t>
      </w:r>
      <w:r w:rsidR="004E4BD9">
        <w:t>i přes své rozč</w:t>
      </w:r>
      <w:r w:rsidR="00EC4E91">
        <w:t>i</w:t>
      </w:r>
      <w:r w:rsidR="004E4BD9">
        <w:t xml:space="preserve">lení </w:t>
      </w:r>
      <w:r w:rsidR="00F8364F">
        <w:t>trefil</w:t>
      </w:r>
      <w:r w:rsidR="004E4BD9">
        <w:t xml:space="preserve"> a hůlka se za</w:t>
      </w:r>
      <w:r w:rsidR="00B7403F">
        <w:t>klapáním</w:t>
      </w:r>
      <w:r w:rsidR="004E4BD9">
        <w:t xml:space="preserve"> </w:t>
      </w:r>
      <w:r w:rsidR="00F8364F">
        <w:t>přistála na betonu vedle budovy</w:t>
      </w:r>
      <w:r w:rsidR="004E4BD9">
        <w:t xml:space="preserve">. Pracovník se otočil a </w:t>
      </w:r>
      <w:r w:rsidR="00F8364F">
        <w:t>pustil se znovu do práce</w:t>
      </w:r>
      <w:r>
        <w:t>.</w:t>
      </w:r>
      <w:r w:rsidR="00F8364F">
        <w:t xml:space="preserve"> </w:t>
      </w:r>
      <w:r>
        <w:t>R</w:t>
      </w:r>
      <w:r w:rsidR="004E4BD9">
        <w:t>ychle na hůlku zapom</w:t>
      </w:r>
      <w:r w:rsidR="00F8364F">
        <w:t>ně</w:t>
      </w:r>
      <w:r w:rsidR="004E4BD9">
        <w:t xml:space="preserve">l. </w:t>
      </w:r>
      <w:proofErr w:type="spellStart"/>
      <w:r w:rsidR="004E4BD9">
        <w:t>Magnov</w:t>
      </w:r>
      <w:r w:rsidR="009A6648">
        <w:t>y</w:t>
      </w:r>
      <w:proofErr w:type="spellEnd"/>
      <w:r w:rsidR="004E4BD9">
        <w:t xml:space="preserve"> triky byli něčím speciální</w:t>
      </w:r>
      <w:r w:rsidR="00F8364F">
        <w:t>.</w:t>
      </w:r>
      <w:r w:rsidR="004E4BD9">
        <w:t xml:space="preserve"> </w:t>
      </w:r>
      <w:r w:rsidR="00F8364F">
        <w:t>B</w:t>
      </w:r>
      <w:r w:rsidR="004E4BD9">
        <w:t>yly v</w:t>
      </w:r>
      <w:r w:rsidR="00F8364F">
        <w:t>e své</w:t>
      </w:r>
      <w:r w:rsidR="004E4BD9">
        <w:t xml:space="preserve"> podstatě </w:t>
      </w:r>
      <w:r w:rsidR="00512194">
        <w:t>strašně</w:t>
      </w:r>
      <w:r w:rsidR="004E4BD9">
        <w:t xml:space="preserve"> jednoduché, ale nikdo nechápal, jak je vlastně provád</w:t>
      </w:r>
      <w:r w:rsidR="00F8364F">
        <w:t>í</w:t>
      </w:r>
      <w:r w:rsidR="004E4BD9">
        <w:t xml:space="preserve">.  </w:t>
      </w:r>
    </w:p>
    <w:p w14:paraId="1B03D54C" w14:textId="79931754" w:rsidR="0027724C" w:rsidRDefault="003E6E55">
      <w:r>
        <w:lastRenderedPageBreak/>
        <w:t>Carl</w:t>
      </w:r>
      <w:r w:rsidR="00794408">
        <w:t xml:space="preserve"> </w:t>
      </w:r>
      <w:proofErr w:type="spellStart"/>
      <w:r w:rsidR="00794408">
        <w:t>Willson</w:t>
      </w:r>
      <w:proofErr w:type="spellEnd"/>
      <w:r>
        <w:t xml:space="preserve"> přidal do kroku.</w:t>
      </w:r>
      <w:r w:rsidR="00794408">
        <w:t xml:space="preserve"> Byl to</w:t>
      </w:r>
      <w:r>
        <w:t xml:space="preserve"> </w:t>
      </w:r>
      <w:r w:rsidR="00794408">
        <w:t>m</w:t>
      </w:r>
      <w:r>
        <w:t xml:space="preserve">alý desetiletý chlapec s černými kudrnatými vlasy. Za </w:t>
      </w:r>
      <w:r w:rsidR="009C6543">
        <w:t>pár minut</w:t>
      </w:r>
      <w:r>
        <w:t xml:space="preserve"> mu začínalo představení na školní talentové soutěži</w:t>
      </w:r>
      <w:r w:rsidR="00CE0F42">
        <w:t>. Jeho rodiče nemohli dorazit, ale slíbili, že se večer doma na jeho triky podívají.</w:t>
      </w:r>
      <w:r w:rsidR="00794408">
        <w:t xml:space="preserve"> </w:t>
      </w:r>
      <w:r w:rsidR="00CE0F42">
        <w:t>N</w:t>
      </w:r>
      <w:r w:rsidR="00794408">
        <w:t xml:space="preserve">a </w:t>
      </w:r>
      <w:r w:rsidR="00CE0F42">
        <w:t>představení</w:t>
      </w:r>
      <w:r w:rsidR="00794408">
        <w:t xml:space="preserve"> měl </w:t>
      </w:r>
      <w:r>
        <w:t>připraven</w:t>
      </w:r>
      <w:r w:rsidR="00794408">
        <w:t>ých</w:t>
      </w:r>
      <w:r>
        <w:t xml:space="preserve"> </w:t>
      </w:r>
      <w:r w:rsidR="00794408">
        <w:t xml:space="preserve">šest </w:t>
      </w:r>
      <w:r>
        <w:t xml:space="preserve">kouzelnických triků, z nichž </w:t>
      </w:r>
      <w:r w:rsidR="00794408">
        <w:t>čtyři</w:t>
      </w:r>
      <w:r>
        <w:t xml:space="preserve"> si sám vymyslel. </w:t>
      </w:r>
      <w:r w:rsidR="00794408">
        <w:t xml:space="preserve">Kouzlení </w:t>
      </w:r>
      <w:r w:rsidR="00541095">
        <w:t>se věnoval už několik let</w:t>
      </w:r>
      <w:r w:rsidR="00794408">
        <w:t>. Nejvíc ho v tom podporoval tatínek, který mu koupil červený kouzelnický klobouk a hůlku. Tu za</w:t>
      </w:r>
      <w:r w:rsidR="00047984">
        <w:t>tracenou</w:t>
      </w:r>
      <w:r w:rsidR="00794408">
        <w:t xml:space="preserve"> hůlku. Když vy</w:t>
      </w:r>
      <w:r w:rsidR="007D7DA4">
        <w:t>stupoval z autobusu</w:t>
      </w:r>
      <w:r w:rsidR="00794408">
        <w:t xml:space="preserve"> a </w:t>
      </w:r>
      <w:r w:rsidR="00B7403F">
        <w:t>držel</w:t>
      </w:r>
      <w:r w:rsidR="00794408">
        <w:t> kufřík</w:t>
      </w:r>
      <w:r w:rsidR="00B7403F">
        <w:t xml:space="preserve"> se </w:t>
      </w:r>
      <w:r w:rsidR="00794408">
        <w:t>vše</w:t>
      </w:r>
      <w:r w:rsidR="00B7403F">
        <w:t>mi</w:t>
      </w:r>
      <w:r w:rsidR="00794408">
        <w:t xml:space="preserve"> sv</w:t>
      </w:r>
      <w:r w:rsidR="00B7403F">
        <w:t>ými</w:t>
      </w:r>
      <w:r w:rsidR="00794408">
        <w:t xml:space="preserve"> rekvizit</w:t>
      </w:r>
      <w:r w:rsidR="00B7403F">
        <w:t>ami</w:t>
      </w:r>
      <w:r w:rsidR="007D7DA4">
        <w:t>, nešťastně</w:t>
      </w:r>
      <w:r w:rsidR="00B7403F">
        <w:t xml:space="preserve"> se mu</w:t>
      </w:r>
      <w:r w:rsidR="007D7DA4">
        <w:t xml:space="preserve"> </w:t>
      </w:r>
      <w:r w:rsidR="007D7DA4" w:rsidRPr="00B7403F">
        <w:t xml:space="preserve">otevřel a </w:t>
      </w:r>
      <w:r w:rsidR="009567C3">
        <w:t>vše</w:t>
      </w:r>
      <w:r w:rsidR="00B7403F" w:rsidRPr="00B7403F">
        <w:t xml:space="preserve"> </w:t>
      </w:r>
      <w:r w:rsidR="007D7DA4" w:rsidRPr="00B7403F">
        <w:t>se</w:t>
      </w:r>
      <w:r w:rsidR="00B7403F" w:rsidRPr="00B7403F">
        <w:t xml:space="preserve"> mu</w:t>
      </w:r>
      <w:r w:rsidR="007D7DA4" w:rsidRPr="00B7403F">
        <w:t xml:space="preserve"> vysypal</w:t>
      </w:r>
      <w:r w:rsidR="009567C3">
        <w:t>o</w:t>
      </w:r>
      <w:r w:rsidR="007D7DA4" w:rsidRPr="00B7403F">
        <w:t xml:space="preserve"> na</w:t>
      </w:r>
      <w:r w:rsidR="007D7DA4">
        <w:t xml:space="preserve"> silnici. Rychle všechno sebral, ale hůlka se mu odkutálela </w:t>
      </w:r>
      <w:r w:rsidR="00F95974">
        <w:t xml:space="preserve">a spadla </w:t>
      </w:r>
      <w:r w:rsidR="007D7DA4">
        <w:t xml:space="preserve">do kanálu. Sehnul se nad něj a marně se pokusil po hůlce </w:t>
      </w:r>
      <w:r w:rsidR="0027724C">
        <w:t>s</w:t>
      </w:r>
      <w:r w:rsidR="007D7DA4">
        <w:t xml:space="preserve">áhnout. Neměl šanci </w:t>
      </w:r>
      <w:r w:rsidR="00F95974">
        <w:t>ji nahmatat</w:t>
      </w:r>
      <w:r w:rsidR="007D7DA4">
        <w:t xml:space="preserve">. </w:t>
      </w:r>
      <w:proofErr w:type="gramStart"/>
      <w:r w:rsidR="007D7DA4">
        <w:t>Podíval</w:t>
      </w:r>
      <w:proofErr w:type="gramEnd"/>
      <w:r w:rsidR="007D7DA4">
        <w:t xml:space="preserve"> se na dětské hodinky </w:t>
      </w:r>
      <w:proofErr w:type="spellStart"/>
      <w:r w:rsidR="007D7DA4">
        <w:t>Casio</w:t>
      </w:r>
      <w:proofErr w:type="spellEnd"/>
      <w:r w:rsidR="007D7DA4">
        <w:t xml:space="preserve"> a uvědomil si, že musí přidat, aby představení stihl. Vyrazil tedy vpřed. „Hůlka je jenom pro show</w:t>
      </w:r>
      <w:r w:rsidR="00C854D2">
        <w:t>,</w:t>
      </w:r>
      <w:r w:rsidR="007D7DA4">
        <w:t>“ řekl si v</w:t>
      </w:r>
      <w:r w:rsidR="00C854D2">
        <w:t> </w:t>
      </w:r>
      <w:r w:rsidR="007D7DA4">
        <w:t>hlavě</w:t>
      </w:r>
      <w:r w:rsidR="00C854D2">
        <w:t>, „</w:t>
      </w:r>
      <w:r w:rsidR="007D7DA4">
        <w:t>ke kouzlení ji přeci</w:t>
      </w:r>
      <w:r w:rsidR="00C854D2">
        <w:t xml:space="preserve"> nepotřebuj</w:t>
      </w:r>
      <w:r w:rsidR="00D34639">
        <w:t>u</w:t>
      </w:r>
      <w:r w:rsidR="007A5CA3">
        <w:t>.</w:t>
      </w:r>
      <w:r w:rsidR="00C854D2">
        <w:t xml:space="preserve"> </w:t>
      </w:r>
      <w:r w:rsidR="007A5CA3">
        <w:t>Ž</w:t>
      </w:r>
      <w:r w:rsidR="00C854D2">
        <w:t xml:space="preserve">ádný kouzelník ji nepotřebuje.“ Stejně se cítil hrozně. Hůlka mu dodávala jistotu, </w:t>
      </w:r>
      <w:r w:rsidR="00D34639">
        <w:t>byla pro něj důležitá.</w:t>
      </w:r>
    </w:p>
    <w:p w14:paraId="22325BBF" w14:textId="14314668" w:rsidR="009A6648" w:rsidRDefault="0027724C">
      <w:r>
        <w:t>Zatočil za roh a vešel do temné uličky. Nerad tudy chodil, byla tu špína a někdy tu posedávali bezdomovci. Byl</w:t>
      </w:r>
      <w:r w:rsidR="004D0AE9">
        <w:t>o</w:t>
      </w:r>
      <w:r>
        <w:t xml:space="preserve"> to tudy ale do školy kra</w:t>
      </w:r>
      <w:r w:rsidR="00FF0283">
        <w:t>t</w:t>
      </w:r>
      <w:r>
        <w:t>ší</w:t>
      </w:r>
      <w:r w:rsidR="00FF0283">
        <w:t xml:space="preserve"> a o</w:t>
      </w:r>
      <w:r w:rsidR="00325C0B">
        <w:t>n velmi spěchal</w:t>
      </w:r>
      <w:r w:rsidR="00FF0283">
        <w:t xml:space="preserve">. Najednou si všiml něčeho na zemi. Když přišel blíž, </w:t>
      </w:r>
      <w:r w:rsidR="00325C0B">
        <w:t>poznal</w:t>
      </w:r>
      <w:r w:rsidR="00FF0283">
        <w:t xml:space="preserve">, že je to hůlka. </w:t>
      </w:r>
      <w:r w:rsidR="00325C0B">
        <w:t>Kouzelnická h</w:t>
      </w:r>
      <w:r w:rsidR="00FF0283">
        <w:t>ůlka vyřezaná z </w:t>
      </w:r>
      <w:r w:rsidR="00325C0B">
        <w:t>dubového</w:t>
      </w:r>
      <w:r w:rsidR="00FF0283">
        <w:t xml:space="preserve"> dřeva. Rozhlédl se kolem, ale nikdo, komu by mohla patřit</w:t>
      </w:r>
      <w:r w:rsidR="004D0AE9">
        <w:t>,</w:t>
      </w:r>
      <w:r w:rsidR="00FF0283">
        <w:t xml:space="preserve"> tam nestál. Opatrně ji zvedl a v prstech si ji začal přetáčet. Byly na ní různé vyřezané obrazce a byla viditelně </w:t>
      </w:r>
      <w:r w:rsidR="00884A94">
        <w:t>opotřebovaná v místě úchopu.</w:t>
      </w:r>
      <w:r w:rsidR="009E3BC8">
        <w:t xml:space="preserve"> Malý Carl věděl, že má v životě štěstí. </w:t>
      </w:r>
      <w:r w:rsidR="007A5CA3">
        <w:t>Například se mu p</w:t>
      </w:r>
      <w:r w:rsidR="009E3BC8">
        <w:t xml:space="preserve">odařilo na pouti vyhrát hlavní cenu v házení balónku na cíl, </w:t>
      </w:r>
      <w:r w:rsidR="00001BBB">
        <w:t>i</w:t>
      </w:r>
      <w:r w:rsidR="009E3BC8">
        <w:t xml:space="preserve"> když jeho tatínek tvrdil, že je to nemožné a že jsou to vyhozené peníze. Hůlk</w:t>
      </w:r>
      <w:r w:rsidR="004D0AE9">
        <w:t>u</w:t>
      </w:r>
      <w:r w:rsidR="009E3BC8">
        <w:t xml:space="preserve"> zde někdo </w:t>
      </w:r>
      <w:r w:rsidR="00A977EE">
        <w:t>zahodil,</w:t>
      </w:r>
      <w:r w:rsidR="009E3BC8">
        <w:t xml:space="preserve"> aby on ji mohl najít a použít jako náhradu za svou, zrovna ztracenou hůlku. Pousmál se a zastrčil si hůlku do kouzelni</w:t>
      </w:r>
      <w:r w:rsidR="007F7B5F">
        <w:t>ckého kufříku. Rychlým krokem vyrazil ke škole, cítil se mnohem lépe.</w:t>
      </w:r>
    </w:p>
    <w:p w14:paraId="7BE9CA09" w14:textId="0DED7377" w:rsidR="007F7B5F" w:rsidRDefault="002D05B3">
      <w:r>
        <w:t>C</w:t>
      </w:r>
      <w:r w:rsidR="002B7518">
        <w:t xml:space="preserve">arl se za potlesku </w:t>
      </w:r>
      <w:r w:rsidR="00A231C1">
        <w:t>publika</w:t>
      </w:r>
      <w:r w:rsidR="002B7518">
        <w:t xml:space="preserve"> uklonil a ustoupil za zatahující </w:t>
      </w:r>
      <w:r>
        <w:t xml:space="preserve">se oponu. Byl veselý. S trémou při představeních </w:t>
      </w:r>
      <w:r w:rsidR="004D0AE9">
        <w:t xml:space="preserve">nikdy </w:t>
      </w:r>
      <w:r>
        <w:t>neměl problém a všechna kouzla se mu</w:t>
      </w:r>
      <w:r w:rsidR="004D0AE9">
        <w:t xml:space="preserve"> tedy</w:t>
      </w:r>
      <w:r>
        <w:t xml:space="preserve"> vydařila. Sundal si z hlavy klobouk a zahleděl se na hůlku. </w:t>
      </w:r>
      <w:r w:rsidR="009C6543">
        <w:t>Nebyla tak pěkná jako ta od tatínka, ale líbila se mu. Na chvilku ho napadlo, jestli by ji někdo nemohl postrádat. Rozhodl se</w:t>
      </w:r>
      <w:r w:rsidR="00F95974">
        <w:t>, že ji donese domů a řekne o ní rodičů</w:t>
      </w:r>
      <w:r w:rsidR="00CE0F42">
        <w:t xml:space="preserve">m, </w:t>
      </w:r>
      <w:r w:rsidR="00F95974">
        <w:t>t</w:t>
      </w:r>
      <w:r w:rsidR="00E8614A">
        <w:t>i</w:t>
      </w:r>
      <w:r w:rsidR="00F95974">
        <w:t xml:space="preserve"> už budou vědět, kam ji vrátit.</w:t>
      </w:r>
      <w:r w:rsidR="00CE0F42">
        <w:t xml:space="preserve"> </w:t>
      </w:r>
    </w:p>
    <w:p w14:paraId="3E77FD08" w14:textId="32FDD4E7" w:rsidR="00F8364F" w:rsidRDefault="00FB1A3F">
      <w:r>
        <w:t xml:space="preserve">Vyšel ze školy a vydal se </w:t>
      </w:r>
      <w:r w:rsidR="004D0AE9">
        <w:t>k autobusové zastávce</w:t>
      </w:r>
      <w:r>
        <w:t xml:space="preserve">, prozpěvoval si. Za školou ho ale zastavili čtyři </w:t>
      </w:r>
      <w:r w:rsidR="00B95B8D">
        <w:t xml:space="preserve">starší </w:t>
      </w:r>
      <w:r>
        <w:t>kluci</w:t>
      </w:r>
      <w:r w:rsidR="00B95B8D">
        <w:t xml:space="preserve">. Postavili se kolem něj a zahradili mu cestu. „Tak ty jsi ten kouzelník, jo?“ řekl ten největší a ostatní se uchechtli. Carl si teď </w:t>
      </w:r>
      <w:r w:rsidR="004C45AC">
        <w:t>uvědomil</w:t>
      </w:r>
      <w:r w:rsidR="00B95B8D">
        <w:t>, že pořád drží v ruce hůlku. „Tak nám něco předveď.“ Carl se rozhlédl kolem, jestli někoho neuvidí. Ulice ale byla prázdná. „Nebo chceš abych ti něco předvedl já?“</w:t>
      </w:r>
      <w:r w:rsidR="0025746D">
        <w:t xml:space="preserve"> řekl kluk ostř</w:t>
      </w:r>
      <w:r w:rsidR="00A977EE">
        <w:t>e</w:t>
      </w:r>
      <w:r w:rsidR="0025746D">
        <w:t xml:space="preserve"> a vykročil směrem </w:t>
      </w:r>
      <w:proofErr w:type="gramStart"/>
      <w:r w:rsidR="0025746D">
        <w:t>ke</w:t>
      </w:r>
      <w:proofErr w:type="gramEnd"/>
      <w:r w:rsidR="0025746D">
        <w:t xml:space="preserve"> Carlovi. Ten proti němu instinktivně namířil hůlku, kterou velmi pevně svíral v ruce. Vysoký chlapec se opovržlivě pousmál a náhle se rozeznělo hlasité </w:t>
      </w:r>
      <w:r w:rsidR="00665456">
        <w:t>za</w:t>
      </w:r>
      <w:r w:rsidR="0025746D">
        <w:t xml:space="preserve">řinčení. V následující vteřině spadl </w:t>
      </w:r>
      <w:r w:rsidR="00665456">
        <w:t xml:space="preserve">vysokému </w:t>
      </w:r>
      <w:r w:rsidR="0025746D">
        <w:t xml:space="preserve">chlapci na nohu velký </w:t>
      </w:r>
      <w:r w:rsidR="00A977EE">
        <w:t>ocelový</w:t>
      </w:r>
      <w:r w:rsidR="0025746D">
        <w:t xml:space="preserve"> rošt a on žalostně zaú</w:t>
      </w:r>
      <w:r w:rsidR="001C1BA3">
        <w:t>pěl. Všichni včetně Carla se zmateně podívali nahoru. Z</w:t>
      </w:r>
      <w:r w:rsidR="00A977EE">
        <w:t>e starého</w:t>
      </w:r>
      <w:r w:rsidR="001C1BA3">
        <w:t> protipožárního schodiště se zřejmě uvolnil</w:t>
      </w:r>
      <w:r w:rsidR="00A977EE">
        <w:t xml:space="preserve"> nějaký schod a teď pravděpodobně tomu vysokému klukovi rozdrtil nohu. Polekaní kluci se podívali na hůlku, kterou Carl stále pevně držel v ruce, otočili se a se strachem začali utíkat pryč. Vysoký kluk vyprostil svou nohu zpod roštu a s kulháním a slyšitelným vzlykáním </w:t>
      </w:r>
      <w:r w:rsidR="00306526">
        <w:t xml:space="preserve">také zmizel za rohem. Carl věděl, že hůlka je jenom pro show, nic takového jako kouzla neexistovalo. Měl v životě </w:t>
      </w:r>
      <w:r w:rsidR="00665456">
        <w:t xml:space="preserve">prostě </w:t>
      </w:r>
      <w:r w:rsidR="00306526">
        <w:t>štěstí</w:t>
      </w:r>
      <w:r w:rsidR="000C7A1C">
        <w:t>. Rozhodl se ale, že o ní rodičům neřekne</w:t>
      </w:r>
      <w:r w:rsidR="00E644A5">
        <w:t>. B</w:t>
      </w:r>
      <w:r w:rsidR="000C7A1C">
        <w:t>ude s ní kouzlit dál.</w:t>
      </w:r>
      <w:r w:rsidR="00A465B1">
        <w:t xml:space="preserve"> Tedy, bude předstírat, že s ní kouzl</w:t>
      </w:r>
      <w:r w:rsidR="00665456">
        <w:t>í</w:t>
      </w:r>
      <w:r w:rsidR="00A465B1">
        <w:t xml:space="preserve">. </w:t>
      </w:r>
    </w:p>
    <w:p w14:paraId="38110896" w14:textId="570AE99A" w:rsidR="002F2773" w:rsidRDefault="002F2773">
      <w:r>
        <w:t xml:space="preserve">Carl </w:t>
      </w:r>
      <w:proofErr w:type="spellStart"/>
      <w:r>
        <w:t>Willson</w:t>
      </w:r>
      <w:proofErr w:type="spellEnd"/>
      <w:r>
        <w:t xml:space="preserve">, přezdívaný také Carl Magna byl světovým fenoménem. V roce 2023 dokázal nashromáždit tři miliony diváků na svém online vystoupení na platformě </w:t>
      </w:r>
      <w:proofErr w:type="spellStart"/>
      <w:r>
        <w:t>Twi</w:t>
      </w:r>
      <w:r w:rsidR="000B5E35">
        <w:t>t</w:t>
      </w:r>
      <w:r>
        <w:t>ch</w:t>
      </w:r>
      <w:proofErr w:type="spellEnd"/>
      <w:r>
        <w:t xml:space="preserve">. Byl označen za nejdůležitějšího kouzelníka </w:t>
      </w:r>
      <w:r w:rsidR="00665456">
        <w:t>nové</w:t>
      </w:r>
      <w:r>
        <w:t xml:space="preserve"> generace a měl představení po celém světě.</w:t>
      </w:r>
      <w:r w:rsidR="00A465B1">
        <w:t xml:space="preserve"> Jeho triky byly ne</w:t>
      </w:r>
      <w:r w:rsidR="00665456">
        <w:t>uvěřitelné</w:t>
      </w:r>
      <w:r w:rsidR="00A465B1">
        <w:t xml:space="preserve"> a i ti největší odborníci si lámali hlavu s tím, jak je dělá. Vystoupil</w:t>
      </w:r>
      <w:r w:rsidR="00754114">
        <w:t xml:space="preserve"> na jeviště a rozezněl se burácivý potlesk. Magna se </w:t>
      </w:r>
      <w:proofErr w:type="gramStart"/>
      <w:r w:rsidR="00754114">
        <w:t>uklonil</w:t>
      </w:r>
      <w:proofErr w:type="gramEnd"/>
      <w:r w:rsidR="00754114">
        <w:t xml:space="preserve">, </w:t>
      </w:r>
      <w:r w:rsidR="00CF18BD">
        <w:t xml:space="preserve">elegantně </w:t>
      </w:r>
      <w:r w:rsidR="00754114">
        <w:t>smekl svůj vysoký</w:t>
      </w:r>
      <w:r w:rsidR="00CF18BD">
        <w:t xml:space="preserve"> klobouk a zamával svou vyřezávanou hůlkou. </w:t>
      </w:r>
      <w:r w:rsidR="00BC64EF">
        <w:t>Z</w:t>
      </w:r>
      <w:r w:rsidR="00CF18BD">
        <w:t> hledišt</w:t>
      </w:r>
      <w:r w:rsidR="00BC64EF">
        <w:t>ě</w:t>
      </w:r>
      <w:r w:rsidR="00CF18BD">
        <w:t xml:space="preserve"> ji zahlédl </w:t>
      </w:r>
      <w:proofErr w:type="spellStart"/>
      <w:r w:rsidR="00CF18BD">
        <w:t>Eric</w:t>
      </w:r>
      <w:proofErr w:type="spellEnd"/>
      <w:r w:rsidR="00CF18BD">
        <w:t xml:space="preserve"> Davis</w:t>
      </w:r>
      <w:r w:rsidR="00665456">
        <w:t>, moc</w:t>
      </w:r>
      <w:r w:rsidR="00CF18BD">
        <w:t xml:space="preserve"> dobře si na ni pamatoval.</w:t>
      </w:r>
      <w:r w:rsidR="004B70D5">
        <w:t xml:space="preserve"> </w:t>
      </w:r>
    </w:p>
    <w:sectPr w:rsidR="002F2773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2DB3F27" w14:textId="77777777" w:rsidR="003E0050" w:rsidRDefault="003E0050" w:rsidP="00267873">
      <w:pPr>
        <w:spacing w:after="0" w:line="240" w:lineRule="auto"/>
      </w:pPr>
      <w:r>
        <w:separator/>
      </w:r>
    </w:p>
  </w:endnote>
  <w:endnote w:type="continuationSeparator" w:id="0">
    <w:p w14:paraId="46AB7FB7" w14:textId="77777777" w:rsidR="003E0050" w:rsidRDefault="003E0050" w:rsidP="002678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3A9D029" w14:textId="77777777" w:rsidR="003E0050" w:rsidRDefault="003E0050" w:rsidP="00267873">
      <w:pPr>
        <w:spacing w:after="0" w:line="240" w:lineRule="auto"/>
      </w:pPr>
      <w:r>
        <w:separator/>
      </w:r>
    </w:p>
  </w:footnote>
  <w:footnote w:type="continuationSeparator" w:id="0">
    <w:p w14:paraId="4C46C04D" w14:textId="77777777" w:rsidR="003E0050" w:rsidRDefault="003E0050" w:rsidP="0026787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181D4E8" w14:textId="0C5D57DD" w:rsidR="00267873" w:rsidRDefault="00267873">
    <w:pPr>
      <w:pStyle w:val="Zhlav"/>
    </w:pPr>
    <w:r>
      <w:t>Jáchym Zamouřil – Magna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MzA2NTK2sLA0NTNR0lEKTi0uzszPAykwrQUAai3mnCwAAAA="/>
  </w:docVars>
  <w:rsids>
    <w:rsidRoot w:val="00726B28"/>
    <w:rsid w:val="00001BBB"/>
    <w:rsid w:val="00005A21"/>
    <w:rsid w:val="00013BAB"/>
    <w:rsid w:val="00022151"/>
    <w:rsid w:val="00047984"/>
    <w:rsid w:val="000B52B8"/>
    <w:rsid w:val="000B5E35"/>
    <w:rsid w:val="000C7A1C"/>
    <w:rsid w:val="000D0A23"/>
    <w:rsid w:val="00170329"/>
    <w:rsid w:val="001867CC"/>
    <w:rsid w:val="001C1BA3"/>
    <w:rsid w:val="001C2AF6"/>
    <w:rsid w:val="0025746D"/>
    <w:rsid w:val="00267873"/>
    <w:rsid w:val="0027724C"/>
    <w:rsid w:val="002B7518"/>
    <w:rsid w:val="002D05B3"/>
    <w:rsid w:val="002D0EB0"/>
    <w:rsid w:val="002E5F55"/>
    <w:rsid w:val="002F2773"/>
    <w:rsid w:val="00306526"/>
    <w:rsid w:val="00325C0B"/>
    <w:rsid w:val="00327B63"/>
    <w:rsid w:val="003550FE"/>
    <w:rsid w:val="003E0050"/>
    <w:rsid w:val="003E6E55"/>
    <w:rsid w:val="004038FB"/>
    <w:rsid w:val="00422678"/>
    <w:rsid w:val="0043579C"/>
    <w:rsid w:val="004569B5"/>
    <w:rsid w:val="00470F3D"/>
    <w:rsid w:val="004934C5"/>
    <w:rsid w:val="004B70D5"/>
    <w:rsid w:val="004C451B"/>
    <w:rsid w:val="004C45AC"/>
    <w:rsid w:val="004D0AE9"/>
    <w:rsid w:val="004E4BD9"/>
    <w:rsid w:val="00512194"/>
    <w:rsid w:val="0052402E"/>
    <w:rsid w:val="00541095"/>
    <w:rsid w:val="00586A71"/>
    <w:rsid w:val="0059620A"/>
    <w:rsid w:val="005A1BA7"/>
    <w:rsid w:val="005E716A"/>
    <w:rsid w:val="00611BCD"/>
    <w:rsid w:val="00632CF9"/>
    <w:rsid w:val="00665456"/>
    <w:rsid w:val="006979C7"/>
    <w:rsid w:val="00714F3D"/>
    <w:rsid w:val="00726B28"/>
    <w:rsid w:val="00754114"/>
    <w:rsid w:val="00794408"/>
    <w:rsid w:val="007A5CA3"/>
    <w:rsid w:val="007B257D"/>
    <w:rsid w:val="007D7DA4"/>
    <w:rsid w:val="007F7B5F"/>
    <w:rsid w:val="008005D4"/>
    <w:rsid w:val="0080799D"/>
    <w:rsid w:val="00867714"/>
    <w:rsid w:val="00884A94"/>
    <w:rsid w:val="0091446F"/>
    <w:rsid w:val="009567C3"/>
    <w:rsid w:val="009A6648"/>
    <w:rsid w:val="009C6543"/>
    <w:rsid w:val="009E3BC8"/>
    <w:rsid w:val="009E496B"/>
    <w:rsid w:val="009F7DC2"/>
    <w:rsid w:val="00A0737B"/>
    <w:rsid w:val="00A231C1"/>
    <w:rsid w:val="00A40682"/>
    <w:rsid w:val="00A465B1"/>
    <w:rsid w:val="00A70403"/>
    <w:rsid w:val="00A9655F"/>
    <w:rsid w:val="00A977EE"/>
    <w:rsid w:val="00AC5494"/>
    <w:rsid w:val="00AE72C8"/>
    <w:rsid w:val="00B1328E"/>
    <w:rsid w:val="00B7403F"/>
    <w:rsid w:val="00B95B8D"/>
    <w:rsid w:val="00BB4C56"/>
    <w:rsid w:val="00BC4E1D"/>
    <w:rsid w:val="00BC64EF"/>
    <w:rsid w:val="00C7590E"/>
    <w:rsid w:val="00C854D2"/>
    <w:rsid w:val="00CE0F42"/>
    <w:rsid w:val="00CE19CC"/>
    <w:rsid w:val="00CF18BD"/>
    <w:rsid w:val="00D34639"/>
    <w:rsid w:val="00D8481C"/>
    <w:rsid w:val="00DD45C5"/>
    <w:rsid w:val="00DD769A"/>
    <w:rsid w:val="00DE5B3E"/>
    <w:rsid w:val="00E221AC"/>
    <w:rsid w:val="00E644A5"/>
    <w:rsid w:val="00E8614A"/>
    <w:rsid w:val="00EB4C2B"/>
    <w:rsid w:val="00EB6324"/>
    <w:rsid w:val="00EC4E91"/>
    <w:rsid w:val="00EF2978"/>
    <w:rsid w:val="00F44059"/>
    <w:rsid w:val="00F8364F"/>
    <w:rsid w:val="00F95974"/>
    <w:rsid w:val="00FB1A3F"/>
    <w:rsid w:val="00FF02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BE9F26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26787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267873"/>
  </w:style>
  <w:style w:type="paragraph" w:styleId="Zpat">
    <w:name w:val="footer"/>
    <w:basedOn w:val="Normln"/>
    <w:link w:val="ZpatChar"/>
    <w:uiPriority w:val="99"/>
    <w:unhideWhenUsed/>
    <w:rsid w:val="0026787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267873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26787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267873"/>
  </w:style>
  <w:style w:type="paragraph" w:styleId="Zpat">
    <w:name w:val="footer"/>
    <w:basedOn w:val="Normln"/>
    <w:link w:val="ZpatChar"/>
    <w:uiPriority w:val="99"/>
    <w:unhideWhenUsed/>
    <w:rsid w:val="0026787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26787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169</Words>
  <Characters>6898</Characters>
  <Application>Microsoft Office Word</Application>
  <DocSecurity>0</DocSecurity>
  <Lines>57</Lines>
  <Paragraphs>1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Biskupské gymnázium Bohuslava Balbína</Company>
  <LinksUpToDate>false</LinksUpToDate>
  <CharactersWithSpaces>80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amouřil Jáchym</dc:creator>
  <cp:lastModifiedBy>Nováková Jana</cp:lastModifiedBy>
  <cp:revision>2</cp:revision>
  <dcterms:created xsi:type="dcterms:W3CDTF">2021-04-07T07:15:00Z</dcterms:created>
  <dcterms:modified xsi:type="dcterms:W3CDTF">2021-04-07T07:15:00Z</dcterms:modified>
</cp:coreProperties>
</file>